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71831B" w14:textId="48FA5606" w:rsidR="005102F9" w:rsidRPr="00117C3C" w:rsidRDefault="00117C3C" w:rsidP="008309D7">
      <w:pPr>
        <w:jc w:val="left"/>
        <w:rPr>
          <w:sz w:val="52"/>
          <w:szCs w:val="52"/>
        </w:rPr>
      </w:pPr>
      <w:r w:rsidRPr="00117C3C">
        <w:rPr>
          <w:rFonts w:hint="eastAsia"/>
          <w:sz w:val="52"/>
          <w:szCs w:val="52"/>
        </w:rPr>
        <w:t>Burndown</w:t>
      </w:r>
      <w:r w:rsidR="008309D7">
        <w:rPr>
          <w:sz w:val="52"/>
          <w:szCs w:val="52"/>
        </w:rPr>
        <w:t xml:space="preserve"> </w:t>
      </w:r>
      <w:r w:rsidRPr="00117C3C">
        <w:rPr>
          <w:rFonts w:hint="eastAsia"/>
          <w:sz w:val="52"/>
          <w:szCs w:val="52"/>
        </w:rPr>
        <w:t>Chart</w:t>
      </w:r>
      <w:r w:rsidR="008309D7">
        <w:rPr>
          <w:rFonts w:hint="eastAsia"/>
          <w:noProof/>
          <w:sz w:val="52"/>
          <w:szCs w:val="52"/>
        </w:rPr>
        <w:drawing>
          <wp:inline distT="0" distB="0" distL="0" distR="0" wp14:anchorId="0315EB1A" wp14:editId="1CB3E850">
            <wp:extent cx="5274310" cy="3379747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797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102F9" w:rsidRPr="00117C3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BA2221" w14:textId="77777777" w:rsidR="00FB4ECC" w:rsidRDefault="00FB4ECC" w:rsidP="003F7C03">
      <w:r>
        <w:separator/>
      </w:r>
    </w:p>
  </w:endnote>
  <w:endnote w:type="continuationSeparator" w:id="0">
    <w:p w14:paraId="2D0022C2" w14:textId="77777777" w:rsidR="00FB4ECC" w:rsidRDefault="00FB4ECC" w:rsidP="003F7C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18ECEA" w14:textId="77777777" w:rsidR="00FB4ECC" w:rsidRDefault="00FB4ECC" w:rsidP="003F7C03">
      <w:r>
        <w:separator/>
      </w:r>
    </w:p>
  </w:footnote>
  <w:footnote w:type="continuationSeparator" w:id="0">
    <w:p w14:paraId="2E41A57C" w14:textId="77777777" w:rsidR="00FB4ECC" w:rsidRDefault="00FB4ECC" w:rsidP="003F7C0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zMDA0MzS2MDcyNzJR0lEKTi0uzszPAykwrgUAcjTAmSwAAAA="/>
  </w:docVars>
  <w:rsids>
    <w:rsidRoot w:val="00BF6C02"/>
    <w:rsid w:val="00117C3C"/>
    <w:rsid w:val="003F7C03"/>
    <w:rsid w:val="005102F9"/>
    <w:rsid w:val="008309D7"/>
    <w:rsid w:val="00BF6C02"/>
    <w:rsid w:val="00DE208F"/>
    <w:rsid w:val="00FB4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3B70F2"/>
  <w15:chartTrackingRefBased/>
  <w15:docId w15:val="{A38EB4A7-4588-47A6-B1ED-E6949E7E5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F7C0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F7C0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F7C0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F7C0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customXml" Target="../customXml/item3.xml"/><Relationship Id="rId5" Type="http://schemas.openxmlformats.org/officeDocument/2006/relationships/endnotes" Target="endnotes.xml"/><Relationship Id="rId10" Type="http://schemas.openxmlformats.org/officeDocument/2006/relationships/customXml" Target="../customXml/item2.xml"/><Relationship Id="rId4" Type="http://schemas.openxmlformats.org/officeDocument/2006/relationships/footnotes" Target="footnote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1FFAEBAC1C4B914EB06FF8215A131707" ma:contentTypeVersion="10" ma:contentTypeDescription="新建文档。" ma:contentTypeScope="" ma:versionID="97bf672fa4b1e8406ab973640bb07ad3">
  <xsd:schema xmlns:xsd="http://www.w3.org/2001/XMLSchema" xmlns:xs="http://www.w3.org/2001/XMLSchema" xmlns:p="http://schemas.microsoft.com/office/2006/metadata/properties" xmlns:ns2="1c285ecc-ddf0-423d-a847-b575e559d591" targetNamespace="http://schemas.microsoft.com/office/2006/metadata/properties" ma:root="true" ma:fieldsID="0314802b7b6b4f0135631bc9cdc955cc" ns2:_="">
    <xsd:import namespace="1c285ecc-ddf0-423d-a847-b575e559d5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85ecc-ddf0-423d-a847-b575e559d5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5C8EC9C-58B2-40C9-B1F6-94E9A6F0DAF2}"/>
</file>

<file path=customXml/itemProps2.xml><?xml version="1.0" encoding="utf-8"?>
<ds:datastoreItem xmlns:ds="http://schemas.openxmlformats.org/officeDocument/2006/customXml" ds:itemID="{7EB0211C-5115-4A75-8184-1B8CD88225F8}"/>
</file>

<file path=customXml/itemProps3.xml><?xml version="1.0" encoding="utf-8"?>
<ds:datastoreItem xmlns:ds="http://schemas.openxmlformats.org/officeDocument/2006/customXml" ds:itemID="{9A7A9988-F3B9-48E1-AB24-1D718BA3A6E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</Words>
  <Characters>14</Characters>
  <Application>Microsoft Office Word</Application>
  <DocSecurity>0</DocSecurity>
  <Lines>1</Lines>
  <Paragraphs>1</Paragraphs>
  <ScaleCrop>false</ScaleCrop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tai Tong</dc:creator>
  <cp:keywords/>
  <dc:description/>
  <cp:lastModifiedBy>Yutai Tong</cp:lastModifiedBy>
  <cp:revision>4</cp:revision>
  <dcterms:created xsi:type="dcterms:W3CDTF">2021-09-21T06:42:00Z</dcterms:created>
  <dcterms:modified xsi:type="dcterms:W3CDTF">2021-09-21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FAEBAC1C4B914EB06FF8215A131707</vt:lpwstr>
  </property>
</Properties>
</file>